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3427C" w14:textId="71EB36A7" w:rsidR="0083362D" w:rsidRDefault="0083362D" w:rsidP="0083362D">
      <w:bookmarkStart w:id="0" w:name="_GoBack"/>
      <w:bookmarkEnd w:id="0"/>
      <w:r>
        <w:t xml:space="preserve">The final paper requires students to complete an analysis of one of the following </w:t>
      </w:r>
      <w:proofErr w:type="gramStart"/>
      <w:r>
        <w:t>issue</w:t>
      </w:r>
      <w:proofErr w:type="gramEnd"/>
      <w:r>
        <w:t xml:space="preserve"> impacting health care management:</w:t>
      </w:r>
    </w:p>
    <w:p w14:paraId="7AEA5A59" w14:textId="6A928060" w:rsidR="0083362D" w:rsidRDefault="0083362D" w:rsidP="0083362D">
      <w:r>
        <w:t>•</w:t>
      </w:r>
      <w:r>
        <w:tab/>
      </w:r>
    </w:p>
    <w:p w14:paraId="0B98F73B" w14:textId="77777777" w:rsidR="0083362D" w:rsidRDefault="0083362D" w:rsidP="0083362D">
      <w:r>
        <w:t>•</w:t>
      </w:r>
      <w:r>
        <w:tab/>
        <w:t>Impact of politics on health care management and delivery</w:t>
      </w:r>
    </w:p>
    <w:p w14:paraId="75F6D8B2" w14:textId="75053EAB" w:rsidR="0083362D" w:rsidRDefault="0083362D" w:rsidP="0083362D">
      <w:r>
        <w:t>•</w:t>
      </w:r>
      <w:r>
        <w:tab/>
      </w:r>
    </w:p>
    <w:p w14:paraId="19E40F71" w14:textId="77777777" w:rsidR="0083362D" w:rsidRDefault="0083362D" w:rsidP="0083362D">
      <w:r>
        <w:t>All answers must include at least 1 APA 6th edition style in-text citation. All in-text citations must be included on your reference page.</w:t>
      </w:r>
    </w:p>
    <w:p w14:paraId="5D310F62" w14:textId="77777777" w:rsidR="0083362D" w:rsidRDefault="0083362D" w:rsidP="0083362D">
      <w:r>
        <w:t>For the topic you select you must answer each of the following questions</w:t>
      </w:r>
    </w:p>
    <w:p w14:paraId="3E27F852" w14:textId="77777777" w:rsidR="0083362D" w:rsidRDefault="0083362D" w:rsidP="0083362D">
      <w:r>
        <w:t>1.</w:t>
      </w:r>
      <w:r>
        <w:tab/>
        <w:t>Describe why this issue is important – cite statistics and/or previous research (citation required)</w:t>
      </w:r>
    </w:p>
    <w:p w14:paraId="1E6E33D7" w14:textId="65420CD9" w:rsidR="0083362D" w:rsidRDefault="0083362D" w:rsidP="0083362D">
      <w:r>
        <w:t>2.</w:t>
      </w:r>
      <w:r>
        <w:tab/>
        <w:t>How does this impact the health care manager’s daily responsibilities (citation required)</w:t>
      </w:r>
    </w:p>
    <w:p w14:paraId="0FAB5913" w14:textId="31F3BBDF" w:rsidR="00CD5BF4" w:rsidRDefault="0083362D" w:rsidP="0083362D">
      <w:r>
        <w:t>3.</w:t>
      </w:r>
      <w:r>
        <w:tab/>
        <w:t>Describe actions a health care manager can take to address this issue. (citation required)</w:t>
      </w:r>
    </w:p>
    <w:p w14:paraId="6E7B2816" w14:textId="6FD2A964" w:rsidR="0083362D" w:rsidRDefault="0083362D" w:rsidP="0083362D">
      <w:r>
        <w:t>4.            cite within the texts and include in</w:t>
      </w:r>
      <w:r w:rsidR="00CC37D6">
        <w:t xml:space="preserve"> </w:t>
      </w:r>
      <w:r>
        <w:t>the reference page.</w:t>
      </w:r>
    </w:p>
    <w:p w14:paraId="4AC585E6" w14:textId="77777777" w:rsidR="00CC37D6" w:rsidRDefault="00CC37D6" w:rsidP="00CC37D6">
      <w:r>
        <w:t>•</w:t>
      </w:r>
      <w:r>
        <w:tab/>
        <w:t>Free of spelling, grammar and punctuation errors</w:t>
      </w:r>
    </w:p>
    <w:p w14:paraId="16AEB282" w14:textId="77777777" w:rsidR="00CC37D6" w:rsidRDefault="00CC37D6" w:rsidP="00CC37D6">
      <w:r>
        <w:t>•</w:t>
      </w:r>
      <w:r>
        <w:tab/>
        <w:t>Double-spaced</w:t>
      </w:r>
    </w:p>
    <w:p w14:paraId="4702D28F" w14:textId="77777777" w:rsidR="00CC37D6" w:rsidRDefault="00CC37D6" w:rsidP="00CC37D6">
      <w:r>
        <w:t>•</w:t>
      </w:r>
      <w:r>
        <w:tab/>
        <w:t>In paper each answer must be preceded by the question being addressed</w:t>
      </w:r>
    </w:p>
    <w:p w14:paraId="6C339F30" w14:textId="52548DAB" w:rsidR="00CC37D6" w:rsidRDefault="00CC37D6" w:rsidP="00CC37D6">
      <w:r>
        <w:t>•</w:t>
      </w:r>
      <w:r>
        <w:tab/>
        <w:t>PowerPoint must consist of between 6 and 0 slides and include clear headers for each answer and include audio narrative.</w:t>
      </w:r>
    </w:p>
    <w:sectPr w:rsidR="00CC37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zY1MTAyMrAwMzVU0lEKTi0uzszPAykwqgUA65LoNiwAAAA="/>
  </w:docVars>
  <w:rsids>
    <w:rsidRoot w:val="0083362D"/>
    <w:rsid w:val="003F2FBE"/>
    <w:rsid w:val="00470436"/>
    <w:rsid w:val="006E3F7F"/>
    <w:rsid w:val="0083362D"/>
    <w:rsid w:val="00CC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A2DB1"/>
  <w15:chartTrackingRefBased/>
  <w15:docId w15:val="{B43A9E33-A553-41AA-979F-1E9F0CEFC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1-19T13:13:00Z</dcterms:created>
  <dcterms:modified xsi:type="dcterms:W3CDTF">2020-01-19T13:13:00Z</dcterms:modified>
</cp:coreProperties>
</file>